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9D9C9D" w14:textId="2DE6F6E2" w:rsidR="00D1277B" w:rsidRPr="00D63F90" w:rsidRDefault="006D631D" w:rsidP="00D755A0">
      <w:pPr>
        <w:spacing w:line="360" w:lineRule="auto"/>
        <w:jc w:val="both"/>
        <w:rPr>
          <w:rFonts w:ascii="Cambria" w:hAnsi="Cambria" w:cs="Times New Roman"/>
          <w:i/>
          <w:iCs/>
        </w:rPr>
      </w:pPr>
      <w:r>
        <w:rPr>
          <w:rFonts w:ascii="Cambria" w:hAnsi="Cambria" w:cs="Times New Roman"/>
          <w:i/>
          <w:iCs/>
        </w:rPr>
        <w:t xml:space="preserve">Tulislah </w:t>
      </w:r>
      <w:r w:rsidR="008944B7">
        <w:rPr>
          <w:rFonts w:ascii="Cambria" w:hAnsi="Cambria" w:cs="Times New Roman"/>
          <w:i/>
          <w:iCs/>
        </w:rPr>
        <w:t>jawaban tugas pra</w:t>
      </w:r>
      <w:r w:rsidR="00343205">
        <w:rPr>
          <w:rFonts w:ascii="Cambria" w:hAnsi="Cambria" w:cs="Times New Roman"/>
          <w:i/>
          <w:iCs/>
        </w:rPr>
        <w:t>ktikum di lembar ini</w:t>
      </w:r>
      <w:r>
        <w:rPr>
          <w:rFonts w:ascii="Cambria" w:hAnsi="Cambria" w:cs="Times New Roman"/>
          <w:i/>
          <w:iCs/>
        </w:rPr>
        <w:t xml:space="preserve"> sebagai jawaban atas tugas</w:t>
      </w:r>
      <w:r w:rsidR="008944B7">
        <w:rPr>
          <w:rFonts w:ascii="Cambria" w:hAnsi="Cambria" w:cs="Times New Roman"/>
          <w:i/>
          <w:iCs/>
        </w:rPr>
        <w:t xml:space="preserve"> anda </w:t>
      </w:r>
      <w:r w:rsidR="00D63F90">
        <w:rPr>
          <w:rFonts w:ascii="Cambria" w:hAnsi="Cambria" w:cs="Times New Roman"/>
          <w:i/>
          <w:iCs/>
        </w:rPr>
        <w:t>dengan spacing antar baris 1.15</w:t>
      </w:r>
      <w:r w:rsidR="005E6600">
        <w:rPr>
          <w:rFonts w:ascii="Cambria" w:hAnsi="Cambria" w:cs="Times New Roman"/>
          <w:i/>
          <w:iCs/>
        </w:rPr>
        <w:t>, font size minimal 10 dan maksimal 12, jenis font tidak ditentukan.</w:t>
      </w:r>
      <w:r w:rsidR="008E4354">
        <w:rPr>
          <w:rFonts w:ascii="Cambria" w:hAnsi="Cambria" w:cs="Times New Roman"/>
          <w:i/>
          <w:iCs/>
        </w:rPr>
        <w:t xml:space="preserve"> Ubah laporan anda dalam bentuk PDF lalu unggah di eLOK.</w:t>
      </w:r>
    </w:p>
    <w:p w14:paraId="7607B6EF" w14:textId="77777777" w:rsidR="00993FC5" w:rsidRPr="00D87DB7" w:rsidRDefault="00993FC5" w:rsidP="00D87DB7">
      <w:pPr>
        <w:spacing w:after="0" w:line="276" w:lineRule="auto"/>
        <w:jc w:val="both"/>
        <w:rPr>
          <w:rFonts w:ascii="Times New Roman" w:hAnsi="Times New Roman" w:cs="Times New Roman"/>
          <w:b/>
          <w:bCs/>
        </w:rPr>
      </w:pPr>
    </w:p>
    <w:p w14:paraId="210DF4F0" w14:textId="77777777" w:rsidR="00993FC5" w:rsidRDefault="00993FC5" w:rsidP="00993FC5">
      <w:pPr>
        <w:spacing w:line="276" w:lineRule="auto"/>
        <w:ind w:left="284" w:hanging="284"/>
        <w:jc w:val="both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07F85ADA" w14:textId="3EE0810A" w:rsidR="00610108" w:rsidRPr="00B7131D" w:rsidRDefault="00610108" w:rsidP="00C7681E">
      <w:pPr>
        <w:spacing w:line="360" w:lineRule="auto"/>
        <w:jc w:val="both"/>
        <w:rPr>
          <w:rFonts w:ascii="Cambria" w:hAnsi="Cambria" w:cs="Times New Roman"/>
          <w:b/>
          <w:bCs/>
        </w:rPr>
      </w:pPr>
    </w:p>
    <w:sectPr w:rsidR="00610108" w:rsidRPr="00B7131D" w:rsidSect="00757911">
      <w:footerReference w:type="default" r:id="rId8"/>
      <w:headerReference w:type="first" r:id="rId9"/>
      <w:footerReference w:type="first" r:id="rId10"/>
      <w:pgSz w:w="11907" w:h="16840" w:code="9"/>
      <w:pgMar w:top="1284" w:right="992" w:bottom="1440" w:left="993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D6A4C6" w14:textId="77777777" w:rsidR="0071080C" w:rsidRDefault="0071080C" w:rsidP="00610108">
      <w:pPr>
        <w:spacing w:after="0" w:line="240" w:lineRule="auto"/>
      </w:pPr>
      <w:r>
        <w:separator/>
      </w:r>
    </w:p>
  </w:endnote>
  <w:endnote w:type="continuationSeparator" w:id="0">
    <w:p w14:paraId="15E4DB0F" w14:textId="77777777" w:rsidR="0071080C" w:rsidRDefault="0071080C" w:rsidP="006101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53124412"/>
      <w:docPartObj>
        <w:docPartGallery w:val="Page Numbers (Bottom of Page)"/>
        <w:docPartUnique/>
      </w:docPartObj>
    </w:sdtPr>
    <w:sdtEndPr>
      <w:rPr>
        <w:rFonts w:ascii="Cambria" w:hAnsi="Cambria"/>
        <w:noProof/>
        <w:sz w:val="16"/>
        <w:szCs w:val="16"/>
      </w:rPr>
    </w:sdtEndPr>
    <w:sdtContent>
      <w:p w14:paraId="22F4CF02" w14:textId="00DF1523" w:rsidR="00CF112D" w:rsidRPr="00D1277B" w:rsidRDefault="00CF112D">
        <w:pPr>
          <w:pStyle w:val="Footer"/>
          <w:jc w:val="center"/>
          <w:rPr>
            <w:rFonts w:ascii="Cambria" w:hAnsi="Cambria"/>
            <w:sz w:val="16"/>
            <w:szCs w:val="16"/>
          </w:rPr>
        </w:pPr>
        <w:r w:rsidRPr="00D1277B">
          <w:rPr>
            <w:rFonts w:ascii="Cambria" w:hAnsi="Cambria"/>
            <w:sz w:val="16"/>
            <w:szCs w:val="16"/>
          </w:rPr>
          <w:fldChar w:fldCharType="begin"/>
        </w:r>
        <w:r w:rsidRPr="00D1277B">
          <w:rPr>
            <w:rFonts w:ascii="Cambria" w:hAnsi="Cambria"/>
            <w:sz w:val="16"/>
            <w:szCs w:val="16"/>
          </w:rPr>
          <w:instrText xml:space="preserve"> PAGE   \* MERGEFORMAT </w:instrText>
        </w:r>
        <w:r w:rsidRPr="00D1277B">
          <w:rPr>
            <w:rFonts w:ascii="Cambria" w:hAnsi="Cambria"/>
            <w:sz w:val="16"/>
            <w:szCs w:val="16"/>
          </w:rPr>
          <w:fldChar w:fldCharType="separate"/>
        </w:r>
        <w:r w:rsidRPr="00D1277B">
          <w:rPr>
            <w:rFonts w:ascii="Cambria" w:hAnsi="Cambria"/>
            <w:noProof/>
            <w:sz w:val="16"/>
            <w:szCs w:val="16"/>
          </w:rPr>
          <w:t>2</w:t>
        </w:r>
        <w:r w:rsidRPr="00D1277B">
          <w:rPr>
            <w:rFonts w:ascii="Cambria" w:hAnsi="Cambria"/>
            <w:noProof/>
            <w:sz w:val="16"/>
            <w:szCs w:val="16"/>
          </w:rPr>
          <w:fldChar w:fldCharType="end"/>
        </w:r>
      </w:p>
    </w:sdtContent>
  </w:sdt>
  <w:p w14:paraId="30395814" w14:textId="77777777" w:rsidR="00CF112D" w:rsidRDefault="00CF11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892460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0FA993" w14:textId="27DBE04C" w:rsidR="00BA62DA" w:rsidRDefault="00BA62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67B648" w14:textId="7DDEBD43" w:rsidR="00CF112D" w:rsidRDefault="00CF11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38DD711" w14:textId="77777777" w:rsidR="0071080C" w:rsidRDefault="0071080C" w:rsidP="00610108">
      <w:pPr>
        <w:spacing w:after="0" w:line="240" w:lineRule="auto"/>
      </w:pPr>
      <w:r>
        <w:separator/>
      </w:r>
    </w:p>
  </w:footnote>
  <w:footnote w:type="continuationSeparator" w:id="0">
    <w:p w14:paraId="05E1F11C" w14:textId="77777777" w:rsidR="0071080C" w:rsidRDefault="0071080C" w:rsidP="006101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90" w:type="dxa"/>
      <w:tblInd w:w="-447" w:type="dxa"/>
      <w:tblLook w:val="04A0" w:firstRow="1" w:lastRow="0" w:firstColumn="1" w:lastColumn="0" w:noHBand="0" w:noVBand="1"/>
    </w:tblPr>
    <w:tblGrid>
      <w:gridCol w:w="2616"/>
      <w:gridCol w:w="8174"/>
    </w:tblGrid>
    <w:tr w:rsidR="00CF112D" w:rsidRPr="00B7131D" w14:paraId="69821FA2" w14:textId="64E8C8BE" w:rsidTr="00CF112D">
      <w:tc>
        <w:tcPr>
          <w:tcW w:w="2616" w:type="dxa"/>
          <w:vMerge w:val="restart"/>
          <w:vAlign w:val="center"/>
        </w:tcPr>
        <w:p w14:paraId="232EE8C0" w14:textId="3D9CE91F" w:rsidR="00CF112D" w:rsidRPr="00B7131D" w:rsidRDefault="00CF112D" w:rsidP="00610108">
          <w:pPr>
            <w:pStyle w:val="Header"/>
            <w:jc w:val="center"/>
            <w:rPr>
              <w:rFonts w:ascii="Cambria" w:hAnsi="Cambria" w:cs="Times New Roman"/>
              <w:noProof/>
              <w:color w:val="000000" w:themeColor="text1"/>
              <w:sz w:val="20"/>
              <w:szCs w:val="20"/>
            </w:rPr>
          </w:pPr>
          <w:r w:rsidRPr="00B7131D">
            <w:rPr>
              <w:rFonts w:ascii="Cambria" w:hAnsi="Cambria" w:cs="Times New Roman"/>
              <w:noProof/>
              <w:color w:val="000000" w:themeColor="text1"/>
              <w:sz w:val="20"/>
              <w:szCs w:val="20"/>
            </w:rPr>
            <w:drawing>
              <wp:inline distT="0" distB="0" distL="0" distR="0" wp14:anchorId="47A82872" wp14:editId="5752CCF2">
                <wp:extent cx="1515308" cy="1595688"/>
                <wp:effectExtent l="0" t="0" r="8890" b="5080"/>
                <wp:docPr id="21" name="Picture 2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540647" cy="162237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174" w:type="dxa"/>
          <w:vAlign w:val="center"/>
        </w:tcPr>
        <w:p w14:paraId="437E90B4" w14:textId="652A461D" w:rsidR="00CF112D" w:rsidRPr="00BA62DA" w:rsidRDefault="00BA62DA" w:rsidP="00366FED">
          <w:pPr>
            <w:pStyle w:val="Header"/>
            <w:jc w:val="center"/>
            <w:rPr>
              <w:rFonts w:ascii="Cambria" w:hAnsi="Cambria" w:cs="Times New Roman"/>
              <w:color w:val="000000" w:themeColor="text1"/>
              <w:sz w:val="20"/>
              <w:szCs w:val="20"/>
            </w:rPr>
          </w:pPr>
          <w:r w:rsidRPr="00BA62DA">
            <w:rPr>
              <w:rFonts w:ascii="Cambria" w:hAnsi="Cambria" w:cs="Times New Roman"/>
              <w:color w:val="000000" w:themeColor="text1"/>
              <w:sz w:val="20"/>
              <w:szCs w:val="20"/>
            </w:rPr>
            <w:t xml:space="preserve">Laporan - </w:t>
          </w:r>
          <w:r w:rsidR="00CF112D" w:rsidRPr="00BA62DA">
            <w:rPr>
              <w:rFonts w:ascii="Cambria" w:hAnsi="Cambria" w:cs="Times New Roman"/>
              <w:color w:val="000000" w:themeColor="text1"/>
              <w:sz w:val="20"/>
              <w:szCs w:val="20"/>
            </w:rPr>
            <w:t xml:space="preserve">Praktikum </w:t>
          </w:r>
          <w:r w:rsidR="008944B7">
            <w:rPr>
              <w:rFonts w:ascii="Cambria" w:hAnsi="Cambria" w:cs="Times New Roman"/>
              <w:color w:val="000000" w:themeColor="text1"/>
              <w:sz w:val="20"/>
              <w:szCs w:val="20"/>
            </w:rPr>
            <w:t>Sistem Kontrol Optimal</w:t>
          </w:r>
          <w:r w:rsidR="00CF112D" w:rsidRPr="00BA62DA">
            <w:rPr>
              <w:rFonts w:ascii="Cambria" w:hAnsi="Cambria" w:cs="Times New Roman"/>
              <w:color w:val="000000" w:themeColor="text1"/>
              <w:sz w:val="20"/>
              <w:szCs w:val="20"/>
            </w:rPr>
            <w:t xml:space="preserve"> (</w:t>
          </w:r>
          <w:r w:rsidR="009114AF" w:rsidRPr="009114AF">
            <w:rPr>
              <w:rFonts w:ascii="Cambria" w:hAnsi="Cambria" w:cs="Times New Roman"/>
              <w:color w:val="000000" w:themeColor="text1"/>
              <w:sz w:val="20"/>
              <w:szCs w:val="20"/>
            </w:rPr>
            <w:t>SVIK214509</w:t>
          </w:r>
          <w:r w:rsidR="00CF112D" w:rsidRPr="00BA62DA">
            <w:rPr>
              <w:rFonts w:ascii="Cambria" w:hAnsi="Cambria" w:cs="Times New Roman"/>
              <w:color w:val="000000" w:themeColor="text1"/>
              <w:sz w:val="20"/>
              <w:szCs w:val="20"/>
            </w:rPr>
            <w:t>)</w:t>
          </w:r>
        </w:p>
      </w:tc>
    </w:tr>
    <w:tr w:rsidR="00BA62DA" w:rsidRPr="00B7131D" w14:paraId="04636BB7" w14:textId="77777777" w:rsidTr="00BA62DA">
      <w:trPr>
        <w:trHeight w:val="307"/>
      </w:trPr>
      <w:tc>
        <w:tcPr>
          <w:tcW w:w="2616" w:type="dxa"/>
          <w:vMerge/>
          <w:vAlign w:val="center"/>
        </w:tcPr>
        <w:p w14:paraId="41CBF51D" w14:textId="77777777" w:rsidR="00BA62DA" w:rsidRPr="00B7131D" w:rsidRDefault="00BA62DA" w:rsidP="00610108">
          <w:pPr>
            <w:pStyle w:val="Header"/>
            <w:jc w:val="center"/>
            <w:rPr>
              <w:rFonts w:ascii="Cambria" w:hAnsi="Cambria" w:cs="Times New Roman"/>
              <w:color w:val="000000" w:themeColor="text1"/>
              <w:sz w:val="20"/>
              <w:szCs w:val="20"/>
            </w:rPr>
          </w:pPr>
        </w:p>
      </w:tc>
      <w:tc>
        <w:tcPr>
          <w:tcW w:w="8174" w:type="dxa"/>
        </w:tcPr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1684"/>
            <w:gridCol w:w="3686"/>
            <w:gridCol w:w="2578"/>
          </w:tblGrid>
          <w:tr w:rsidR="00BA62DA" w:rsidRPr="00BA62DA" w14:paraId="777E4C87" w14:textId="77777777" w:rsidTr="009114AF">
            <w:tc>
              <w:tcPr>
                <w:tcW w:w="1684" w:type="dxa"/>
              </w:tcPr>
              <w:p w14:paraId="25C19155" w14:textId="5CFE3FF7" w:rsidR="00BA62DA" w:rsidRPr="00BA62DA" w:rsidRDefault="00BA62DA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 w:rsidRPr="00BA62DA"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Nama</w:t>
                </w:r>
                <w:r w:rsidR="009114AF"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 xml:space="preserve"> Kelompok</w:t>
                </w:r>
              </w:p>
            </w:tc>
            <w:tc>
              <w:tcPr>
                <w:tcW w:w="6264" w:type="dxa"/>
                <w:gridSpan w:val="2"/>
              </w:tcPr>
              <w:p w14:paraId="0DF12753" w14:textId="0B55F79C" w:rsidR="00BA62DA" w:rsidRPr="00BA62DA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1</w:t>
                </w:r>
              </w:p>
            </w:tc>
          </w:tr>
          <w:tr w:rsidR="009114AF" w:rsidRPr="00BA62DA" w14:paraId="410ABB08" w14:textId="77777777" w:rsidTr="009114AF">
            <w:tc>
              <w:tcPr>
                <w:tcW w:w="1684" w:type="dxa"/>
                <w:vMerge w:val="restart"/>
              </w:tcPr>
              <w:p w14:paraId="1EB87352" w14:textId="1F5F4278" w:rsidR="009114AF" w:rsidRPr="00BA62DA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Anggota</w:t>
                </w:r>
              </w:p>
            </w:tc>
            <w:tc>
              <w:tcPr>
                <w:tcW w:w="3686" w:type="dxa"/>
              </w:tcPr>
              <w:p w14:paraId="20BF0F53" w14:textId="46519593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 xml:space="preserve">1) (NAMA) </w:t>
                </w:r>
              </w:p>
            </w:tc>
            <w:tc>
              <w:tcPr>
                <w:tcW w:w="2578" w:type="dxa"/>
              </w:tcPr>
              <w:p w14:paraId="252CC192" w14:textId="2EB4926C" w:rsidR="009114AF" w:rsidRPr="00BA62DA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(NIM)</w:t>
                </w:r>
              </w:p>
            </w:tc>
          </w:tr>
          <w:tr w:rsidR="009114AF" w:rsidRPr="00BA62DA" w14:paraId="5FE7AAB3" w14:textId="77777777" w:rsidTr="009114AF">
            <w:tc>
              <w:tcPr>
                <w:tcW w:w="1684" w:type="dxa"/>
                <w:vMerge/>
              </w:tcPr>
              <w:p w14:paraId="231DF076" w14:textId="77777777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</w:p>
            </w:tc>
            <w:tc>
              <w:tcPr>
                <w:tcW w:w="3686" w:type="dxa"/>
              </w:tcPr>
              <w:p w14:paraId="4E9EB15D" w14:textId="28C4A88A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2) (NAMA)</w:t>
                </w:r>
              </w:p>
            </w:tc>
            <w:tc>
              <w:tcPr>
                <w:tcW w:w="2578" w:type="dxa"/>
              </w:tcPr>
              <w:p w14:paraId="3907161A" w14:textId="6DE66806" w:rsidR="009114AF" w:rsidRPr="00BA62DA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(NIM)</w:t>
                </w:r>
              </w:p>
            </w:tc>
          </w:tr>
          <w:tr w:rsidR="009114AF" w:rsidRPr="00BA62DA" w14:paraId="623A4DD2" w14:textId="77777777" w:rsidTr="00F06A34">
            <w:trPr>
              <w:trHeight w:val="479"/>
            </w:trPr>
            <w:tc>
              <w:tcPr>
                <w:tcW w:w="1684" w:type="dxa"/>
              </w:tcPr>
              <w:p w14:paraId="1625EB95" w14:textId="0C99D16C" w:rsidR="009114AF" w:rsidRPr="00BA62DA" w:rsidRDefault="009114AF" w:rsidP="00BA62DA">
                <w:pPr>
                  <w:pStyle w:val="Header"/>
                  <w:tabs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Hari/Tanggal Pelaksanaan</w:t>
                </w:r>
              </w:p>
            </w:tc>
            <w:tc>
              <w:tcPr>
                <w:tcW w:w="6264" w:type="dxa"/>
                <w:gridSpan w:val="2"/>
              </w:tcPr>
              <w:p w14:paraId="47CB6DA6" w14:textId="77777777" w:rsidR="009114AF" w:rsidRPr="00BA62DA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</w:p>
            </w:tc>
          </w:tr>
          <w:tr w:rsidR="0049679E" w:rsidRPr="00BA62DA" w14:paraId="321F4419" w14:textId="77777777" w:rsidTr="009114AF">
            <w:tc>
              <w:tcPr>
                <w:tcW w:w="1684" w:type="dxa"/>
              </w:tcPr>
              <w:p w14:paraId="7FD8C783" w14:textId="087F3E92" w:rsidR="0049679E" w:rsidRPr="00BA62DA" w:rsidRDefault="0049679E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 xml:space="preserve">Modul ke - </w:t>
                </w:r>
              </w:p>
            </w:tc>
            <w:tc>
              <w:tcPr>
                <w:tcW w:w="6264" w:type="dxa"/>
                <w:gridSpan w:val="2"/>
              </w:tcPr>
              <w:p w14:paraId="3A6AE6A6" w14:textId="7C08CD0C" w:rsidR="0049679E" w:rsidRPr="00BA62DA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1</w:t>
                </w:r>
              </w:p>
            </w:tc>
          </w:tr>
          <w:tr w:rsidR="009114AF" w:rsidRPr="00BA62DA" w14:paraId="252A3BF9" w14:textId="77777777" w:rsidTr="009114AF">
            <w:tc>
              <w:tcPr>
                <w:tcW w:w="1684" w:type="dxa"/>
              </w:tcPr>
              <w:p w14:paraId="4C2DF17B" w14:textId="6EB1CFEC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Dosen</w:t>
                </w:r>
              </w:p>
            </w:tc>
            <w:tc>
              <w:tcPr>
                <w:tcW w:w="6264" w:type="dxa"/>
                <w:gridSpan w:val="2"/>
              </w:tcPr>
              <w:p w14:paraId="1995DC1E" w14:textId="62364CAF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Jans Hendry, S.T., M.Eng.</w:t>
                </w:r>
              </w:p>
            </w:tc>
          </w:tr>
          <w:tr w:rsidR="009114AF" w:rsidRPr="00BA62DA" w14:paraId="1543FE9B" w14:textId="77777777" w:rsidTr="009114AF">
            <w:tc>
              <w:tcPr>
                <w:tcW w:w="1684" w:type="dxa"/>
              </w:tcPr>
              <w:p w14:paraId="342E0B5D" w14:textId="1D29A957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Asisten</w:t>
                </w:r>
              </w:p>
            </w:tc>
            <w:tc>
              <w:tcPr>
                <w:tcW w:w="6264" w:type="dxa"/>
                <w:gridSpan w:val="2"/>
              </w:tcPr>
              <w:p w14:paraId="438E39CA" w14:textId="28C7A6CD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1)</w:t>
                </w:r>
                <w:r w:rsidR="0079590F"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 xml:space="preserve"> Ervan Abi Surya</w:t>
                </w:r>
              </w:p>
              <w:p w14:paraId="6576AFD2" w14:textId="17129D89" w:rsidR="009114AF" w:rsidRDefault="009114AF" w:rsidP="00BA62DA">
                <w:pPr>
                  <w:pStyle w:val="Header"/>
                  <w:tabs>
                    <w:tab w:val="clear" w:pos="4680"/>
                    <w:tab w:val="clear" w:pos="9360"/>
                    <w:tab w:val="center" w:pos="3979"/>
                  </w:tabs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</w:pPr>
                <w:r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 xml:space="preserve">2) </w:t>
                </w:r>
                <w:r w:rsidR="0079590F">
                  <w:rPr>
                    <w:rFonts w:ascii="Cambria" w:hAnsi="Cambria" w:cs="Times New Roman"/>
                    <w:color w:val="000000" w:themeColor="text1"/>
                    <w:sz w:val="20"/>
                    <w:szCs w:val="20"/>
                  </w:rPr>
                  <w:t>Fakhruddin Hanif N</w:t>
                </w:r>
              </w:p>
            </w:tc>
          </w:tr>
        </w:tbl>
        <w:p w14:paraId="48872A02" w14:textId="21835188" w:rsidR="00BA62DA" w:rsidRPr="00BA62DA" w:rsidRDefault="009114AF" w:rsidP="00BA62DA">
          <w:pPr>
            <w:pStyle w:val="Header"/>
            <w:tabs>
              <w:tab w:val="clear" w:pos="4680"/>
              <w:tab w:val="clear" w:pos="9360"/>
              <w:tab w:val="center" w:pos="3979"/>
            </w:tabs>
            <w:rPr>
              <w:rFonts w:ascii="Cambria" w:hAnsi="Cambria" w:cs="Times New Roman"/>
              <w:color w:val="000000" w:themeColor="text1"/>
              <w:sz w:val="20"/>
              <w:szCs w:val="20"/>
            </w:rPr>
          </w:pPr>
          <w:r w:rsidRPr="00BA62DA">
            <w:rPr>
              <w:rFonts w:ascii="Cambria" w:hAnsi="Cambria" w:cs="Times New Roman"/>
              <w:noProof/>
              <w:color w:val="000000" w:themeColor="text1"/>
              <w:sz w:val="20"/>
              <w:szCs w:val="20"/>
            </w:rPr>
            <mc:AlternateContent>
              <mc:Choice Requires="wps">
                <w:drawing>
                  <wp:anchor distT="45720" distB="45720" distL="114300" distR="114300" simplePos="0" relativeHeight="251666432" behindDoc="0" locked="0" layoutInCell="1" allowOverlap="1" wp14:anchorId="6CCDAB3C" wp14:editId="680E9C0E">
                    <wp:simplePos x="0" y="0"/>
                    <wp:positionH relativeFrom="column">
                      <wp:posOffset>2959100</wp:posOffset>
                    </wp:positionH>
                    <wp:positionV relativeFrom="paragraph">
                      <wp:posOffset>52070</wp:posOffset>
                    </wp:positionV>
                    <wp:extent cx="1047750" cy="657225"/>
                    <wp:effectExtent l="0" t="0" r="19050" b="2857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47750" cy="6572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2FBE999" w14:textId="63F5A1D6" w:rsidR="00BA62DA" w:rsidRPr="00BA62DA" w:rsidRDefault="00BA62DA" w:rsidP="00BA62DA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A62DA">
                                  <w:rPr>
                                    <w:rFonts w:ascii="Times New Roman" w:hAnsi="Times New Roman" w:cs="Times New Roman"/>
                                  </w:rPr>
                                  <w:t>Paraf Asisten</w:t>
                                </w:r>
                              </w:p>
                            </w:txbxContent>
                          </wps:txbx>
                          <wps:bodyPr rot="0" vert="horz" wrap="square" lIns="0" tIns="36000" rIns="0" bIns="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>
                <w:pict>
                  <v:shapetype w14:anchorId="6CCDAB3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233pt;margin-top:4.1pt;width:82.5pt;height:51.7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" filled="f">
                    <v:textbox inset="0,1mm,0,0">
                      <w:txbxContent>
                        <w:p w14:paraId="72FBE999" w14:textId="63F5A1D6" w:rsidR="00BA62DA" w:rsidRPr="00BA62DA" w:rsidRDefault="00BA62DA" w:rsidP="00BA62DA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BA62DA">
                            <w:rPr>
                              <w:rFonts w:ascii="Times New Roman" w:hAnsi="Times New Roman" w:cs="Times New Roman"/>
                            </w:rPr>
                            <w:t>Paraf Asisten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Pr="00BA62DA">
            <w:rPr>
              <w:rFonts w:ascii="Cambria" w:hAnsi="Cambria" w:cs="Times New Roman"/>
              <w:noProof/>
              <w:color w:val="000000" w:themeColor="text1"/>
              <w:sz w:val="20"/>
              <w:szCs w:val="20"/>
            </w:rPr>
            <mc:AlternateContent>
              <mc:Choice Requires="wps">
                <w:drawing>
                  <wp:anchor distT="45720" distB="45720" distL="114300" distR="114300" simplePos="0" relativeHeight="251668480" behindDoc="0" locked="0" layoutInCell="1" allowOverlap="1" wp14:anchorId="210A7F67" wp14:editId="436A4DA9">
                    <wp:simplePos x="0" y="0"/>
                    <wp:positionH relativeFrom="column">
                      <wp:posOffset>4006850</wp:posOffset>
                    </wp:positionH>
                    <wp:positionV relativeFrom="paragraph">
                      <wp:posOffset>52070</wp:posOffset>
                    </wp:positionV>
                    <wp:extent cx="1038225" cy="657225"/>
                    <wp:effectExtent l="0" t="0" r="28575" b="28575"/>
                    <wp:wrapSquare wrapText="bothSides"/>
                    <wp:docPr id="10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038225" cy="65722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777D541F" w14:textId="1C4AE888" w:rsidR="00BA62DA" w:rsidRPr="00BA62DA" w:rsidRDefault="00BA62DA" w:rsidP="00BA62DA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</w:rPr>
                                </w:pPr>
                                <w:r w:rsidRPr="00BA62DA">
                                  <w:rPr>
                                    <w:rFonts w:ascii="Times New Roman" w:hAnsi="Times New Roman" w:cs="Times New Roman"/>
                                  </w:rPr>
                                  <w:t xml:space="preserve">Paraf </w:t>
                                </w:r>
                                <w:r>
                                  <w:rPr>
                                    <w:rFonts w:ascii="Times New Roman" w:hAnsi="Times New Roman" w:cs="Times New Roman"/>
                                  </w:rPr>
                                  <w:t>Dosen</w:t>
                                </w:r>
                              </w:p>
                            </w:txbxContent>
                          </wps:txbx>
                          <wps:bodyPr rot="0" vert="horz" wrap="square" lIns="0" tIns="36000" rIns="0" bIns="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 xmlns:w16sdtdh="http://schemas.microsoft.com/office/word/2020/wordml/sdtdatahash">
                <w:pict>
                  <v:shape w14:anchorId="210A7F67" id="_x0000_s1027" type="#_x0000_t202" style="position:absolute;margin-left:315.5pt;margin-top:4.1pt;width:81.75pt;height:51.75pt;z-index:2516684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" filled="f">
                    <v:textbox inset="0,1mm,0,0">
                      <w:txbxContent>
                        <w:p w14:paraId="777D541F" w14:textId="1C4AE888" w:rsidR="00BA62DA" w:rsidRPr="00BA62DA" w:rsidRDefault="00BA62DA" w:rsidP="00BA62DA">
                          <w:pPr>
                            <w:jc w:val="center"/>
                            <w:rPr>
                              <w:rFonts w:ascii="Times New Roman" w:hAnsi="Times New Roman" w:cs="Times New Roman"/>
                            </w:rPr>
                          </w:pPr>
                          <w:r w:rsidRPr="00BA62DA">
                            <w:rPr>
                              <w:rFonts w:ascii="Times New Roman" w:hAnsi="Times New Roman" w:cs="Times New Roman"/>
                            </w:rPr>
                            <w:t xml:space="preserve">Paraf </w:t>
                          </w:r>
                          <w:r>
                            <w:rPr>
                              <w:rFonts w:ascii="Times New Roman" w:hAnsi="Times New Roman" w:cs="Times New Roman"/>
                            </w:rPr>
                            <w:t>Dosen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BA62DA" w:rsidRPr="00BA62DA">
            <w:rPr>
              <w:rFonts w:ascii="Cambria" w:hAnsi="Cambria" w:cs="Times New Roman"/>
              <w:color w:val="000000" w:themeColor="text1"/>
              <w:sz w:val="20"/>
              <w:szCs w:val="20"/>
            </w:rPr>
            <w:tab/>
          </w:r>
        </w:p>
      </w:tc>
    </w:tr>
  </w:tbl>
  <w:p w14:paraId="70E3B14D" w14:textId="27DA2D0C" w:rsidR="00CF112D" w:rsidRDefault="00CF112D" w:rsidP="002E567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7FEF95A" wp14:editId="18848FB9">
              <wp:simplePos x="0" y="0"/>
              <wp:positionH relativeFrom="column">
                <wp:posOffset>-326059</wp:posOffset>
              </wp:positionH>
              <wp:positionV relativeFrom="paragraph">
                <wp:posOffset>69215</wp:posOffset>
              </wp:positionV>
              <wp:extent cx="6948000" cy="0"/>
              <wp:effectExtent l="0" t="19050" r="24765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948000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w16sdtdh="http://schemas.microsoft.com/office/word/2020/wordml/sdtdatahash">
          <w:pict>
            <v:line w14:anchorId="38E434CC" id="Straight Connector 7" o:spid="_x0000_s1026" style="position:absolute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25.65pt,5.45pt" to="521.45pt,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" strokecolor="black [3213]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7632A4"/>
    <w:multiLevelType w:val="hybridMultilevel"/>
    <w:tmpl w:val="E410CFD4"/>
    <w:lvl w:ilvl="0" w:tplc="0409000F">
      <w:start w:val="1"/>
      <w:numFmt w:val="decimal"/>
      <w:lvlText w:val="%1.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06004D56"/>
    <w:multiLevelType w:val="hybridMultilevel"/>
    <w:tmpl w:val="DB98E9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2D5D48"/>
    <w:multiLevelType w:val="hybridMultilevel"/>
    <w:tmpl w:val="A6EA01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182E74"/>
    <w:multiLevelType w:val="hybridMultilevel"/>
    <w:tmpl w:val="0658A1C8"/>
    <w:lvl w:ilvl="0" w:tplc="5D8E6F52">
      <w:numFmt w:val="bullet"/>
      <w:lvlText w:val="-"/>
      <w:lvlJc w:val="left"/>
      <w:pPr>
        <w:ind w:left="1364" w:hanging="360"/>
      </w:pPr>
      <w:rPr>
        <w:rFonts w:ascii="Cambria" w:eastAsiaTheme="minorHAns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4" w15:restartNumberingAfterBreak="0">
    <w:nsid w:val="277160FF"/>
    <w:multiLevelType w:val="hybridMultilevel"/>
    <w:tmpl w:val="312239FE"/>
    <w:lvl w:ilvl="0" w:tplc="17F46070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27F810AE"/>
    <w:multiLevelType w:val="hybridMultilevel"/>
    <w:tmpl w:val="066255CA"/>
    <w:lvl w:ilvl="0" w:tplc="C0E6CAC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2B702B52"/>
    <w:multiLevelType w:val="hybridMultilevel"/>
    <w:tmpl w:val="9466A04E"/>
    <w:lvl w:ilvl="0" w:tplc="5308E74A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7" w:hanging="360"/>
      </w:pPr>
    </w:lvl>
    <w:lvl w:ilvl="2" w:tplc="0409001B" w:tentative="1">
      <w:start w:val="1"/>
      <w:numFmt w:val="lowerRoman"/>
      <w:lvlText w:val="%3."/>
      <w:lvlJc w:val="right"/>
      <w:pPr>
        <w:ind w:left="2367" w:hanging="180"/>
      </w:pPr>
    </w:lvl>
    <w:lvl w:ilvl="3" w:tplc="0409000F" w:tentative="1">
      <w:start w:val="1"/>
      <w:numFmt w:val="decimal"/>
      <w:lvlText w:val="%4."/>
      <w:lvlJc w:val="left"/>
      <w:pPr>
        <w:ind w:left="3087" w:hanging="360"/>
      </w:pPr>
    </w:lvl>
    <w:lvl w:ilvl="4" w:tplc="04090019" w:tentative="1">
      <w:start w:val="1"/>
      <w:numFmt w:val="lowerLetter"/>
      <w:lvlText w:val="%5."/>
      <w:lvlJc w:val="left"/>
      <w:pPr>
        <w:ind w:left="3807" w:hanging="360"/>
      </w:pPr>
    </w:lvl>
    <w:lvl w:ilvl="5" w:tplc="0409001B" w:tentative="1">
      <w:start w:val="1"/>
      <w:numFmt w:val="lowerRoman"/>
      <w:lvlText w:val="%6."/>
      <w:lvlJc w:val="right"/>
      <w:pPr>
        <w:ind w:left="4527" w:hanging="180"/>
      </w:pPr>
    </w:lvl>
    <w:lvl w:ilvl="6" w:tplc="0409000F" w:tentative="1">
      <w:start w:val="1"/>
      <w:numFmt w:val="decimal"/>
      <w:lvlText w:val="%7."/>
      <w:lvlJc w:val="left"/>
      <w:pPr>
        <w:ind w:left="5247" w:hanging="360"/>
      </w:pPr>
    </w:lvl>
    <w:lvl w:ilvl="7" w:tplc="04090019" w:tentative="1">
      <w:start w:val="1"/>
      <w:numFmt w:val="lowerLetter"/>
      <w:lvlText w:val="%8."/>
      <w:lvlJc w:val="left"/>
      <w:pPr>
        <w:ind w:left="5967" w:hanging="360"/>
      </w:pPr>
    </w:lvl>
    <w:lvl w:ilvl="8" w:tplc="04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3E590E6F"/>
    <w:multiLevelType w:val="hybridMultilevel"/>
    <w:tmpl w:val="EA6233E2"/>
    <w:lvl w:ilvl="0" w:tplc="C7E652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82A5E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E7EE84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BBE73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784C3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A0A6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F06EA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7EB5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3C0A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0BA5858"/>
    <w:multiLevelType w:val="hybridMultilevel"/>
    <w:tmpl w:val="B04E19E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D32981"/>
    <w:multiLevelType w:val="hybridMultilevel"/>
    <w:tmpl w:val="13F87EA6"/>
    <w:lvl w:ilvl="0" w:tplc="BDA2607C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FA778DF"/>
    <w:multiLevelType w:val="hybridMultilevel"/>
    <w:tmpl w:val="6AEC44F4"/>
    <w:lvl w:ilvl="0" w:tplc="39AE24EA">
      <w:start w:val="3"/>
      <w:numFmt w:val="bullet"/>
      <w:lvlText w:val="-"/>
      <w:lvlJc w:val="left"/>
      <w:pPr>
        <w:ind w:left="644" w:hanging="360"/>
      </w:pPr>
      <w:rPr>
        <w:rFonts w:ascii="Cambria" w:eastAsiaTheme="minorHAnsi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1" w15:restartNumberingAfterBreak="0">
    <w:nsid w:val="55875F24"/>
    <w:multiLevelType w:val="hybridMultilevel"/>
    <w:tmpl w:val="9730B2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B37E6F"/>
    <w:multiLevelType w:val="hybridMultilevel"/>
    <w:tmpl w:val="818E89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C42E56"/>
    <w:multiLevelType w:val="hybridMultilevel"/>
    <w:tmpl w:val="3FAE5E3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6C60BF"/>
    <w:multiLevelType w:val="hybridMultilevel"/>
    <w:tmpl w:val="5652D7C2"/>
    <w:lvl w:ilvl="0" w:tplc="18EC7EE4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5" w15:restartNumberingAfterBreak="0">
    <w:nsid w:val="688573D2"/>
    <w:multiLevelType w:val="hybridMultilevel"/>
    <w:tmpl w:val="0B7CFA9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930C21"/>
    <w:multiLevelType w:val="hybridMultilevel"/>
    <w:tmpl w:val="6374C4E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77843B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1CC7B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1C6B8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7C3A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C38DE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0AB81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36A1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AFAA3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7A9E4001"/>
    <w:multiLevelType w:val="hybridMultilevel"/>
    <w:tmpl w:val="3FAE5E38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5"/>
  </w:num>
  <w:num w:numId="5">
    <w:abstractNumId w:val="11"/>
  </w:num>
  <w:num w:numId="6">
    <w:abstractNumId w:val="10"/>
  </w:num>
  <w:num w:numId="7">
    <w:abstractNumId w:val="4"/>
  </w:num>
  <w:num w:numId="8">
    <w:abstractNumId w:val="12"/>
  </w:num>
  <w:num w:numId="9">
    <w:abstractNumId w:val="0"/>
  </w:num>
  <w:num w:numId="10">
    <w:abstractNumId w:val="14"/>
  </w:num>
  <w:num w:numId="11">
    <w:abstractNumId w:val="6"/>
  </w:num>
  <w:num w:numId="12">
    <w:abstractNumId w:val="15"/>
  </w:num>
  <w:num w:numId="13">
    <w:abstractNumId w:val="3"/>
  </w:num>
  <w:num w:numId="14">
    <w:abstractNumId w:val="17"/>
  </w:num>
  <w:num w:numId="15">
    <w:abstractNumId w:val="13"/>
  </w:num>
  <w:num w:numId="16">
    <w:abstractNumId w:val="9"/>
  </w:num>
  <w:num w:numId="17">
    <w:abstractNumId w:val="16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c3NzYwNjAzMjNW0lEKTi0uzszPAykwrAUAQV1DYiwAAAA="/>
  </w:docVars>
  <w:rsids>
    <w:rsidRoot w:val="00A2457E"/>
    <w:rsid w:val="000264DD"/>
    <w:rsid w:val="00030A58"/>
    <w:rsid w:val="00037827"/>
    <w:rsid w:val="000479EB"/>
    <w:rsid w:val="00050543"/>
    <w:rsid w:val="000A54F3"/>
    <w:rsid w:val="000A7B02"/>
    <w:rsid w:val="000B3F46"/>
    <w:rsid w:val="000E181A"/>
    <w:rsid w:val="000F1752"/>
    <w:rsid w:val="000F4590"/>
    <w:rsid w:val="00104208"/>
    <w:rsid w:val="00157DC9"/>
    <w:rsid w:val="0018545B"/>
    <w:rsid w:val="00194521"/>
    <w:rsid w:val="001A3012"/>
    <w:rsid w:val="001C0E75"/>
    <w:rsid w:val="001C20EF"/>
    <w:rsid w:val="001C34E9"/>
    <w:rsid w:val="001C6D8B"/>
    <w:rsid w:val="001D1C1C"/>
    <w:rsid w:val="001E753E"/>
    <w:rsid w:val="00203B54"/>
    <w:rsid w:val="0020730E"/>
    <w:rsid w:val="00212E6E"/>
    <w:rsid w:val="00215458"/>
    <w:rsid w:val="002164E7"/>
    <w:rsid w:val="00225B36"/>
    <w:rsid w:val="00277EEB"/>
    <w:rsid w:val="002832DA"/>
    <w:rsid w:val="00296882"/>
    <w:rsid w:val="002A226C"/>
    <w:rsid w:val="002B792F"/>
    <w:rsid w:val="002E5675"/>
    <w:rsid w:val="002F2827"/>
    <w:rsid w:val="003122AA"/>
    <w:rsid w:val="00324980"/>
    <w:rsid w:val="0032546F"/>
    <w:rsid w:val="003269EB"/>
    <w:rsid w:val="00327B46"/>
    <w:rsid w:val="00341628"/>
    <w:rsid w:val="00343205"/>
    <w:rsid w:val="00366DD5"/>
    <w:rsid w:val="00366FED"/>
    <w:rsid w:val="00374EAF"/>
    <w:rsid w:val="00377243"/>
    <w:rsid w:val="003B0AA3"/>
    <w:rsid w:val="003E75A7"/>
    <w:rsid w:val="003F73D2"/>
    <w:rsid w:val="00402DE3"/>
    <w:rsid w:val="00420390"/>
    <w:rsid w:val="00422889"/>
    <w:rsid w:val="00436A87"/>
    <w:rsid w:val="00450966"/>
    <w:rsid w:val="00451A89"/>
    <w:rsid w:val="00454DC0"/>
    <w:rsid w:val="00476C16"/>
    <w:rsid w:val="00486311"/>
    <w:rsid w:val="0049679E"/>
    <w:rsid w:val="004A1E25"/>
    <w:rsid w:val="004C0625"/>
    <w:rsid w:val="004E239A"/>
    <w:rsid w:val="00504666"/>
    <w:rsid w:val="00507B43"/>
    <w:rsid w:val="00515CE6"/>
    <w:rsid w:val="0053712B"/>
    <w:rsid w:val="00564CBB"/>
    <w:rsid w:val="00585A98"/>
    <w:rsid w:val="005A454B"/>
    <w:rsid w:val="005B5726"/>
    <w:rsid w:val="005C31B4"/>
    <w:rsid w:val="005E4E6A"/>
    <w:rsid w:val="005E52AE"/>
    <w:rsid w:val="005E6600"/>
    <w:rsid w:val="005F0AF8"/>
    <w:rsid w:val="00610108"/>
    <w:rsid w:val="00610F80"/>
    <w:rsid w:val="00653178"/>
    <w:rsid w:val="00665C57"/>
    <w:rsid w:val="0066676A"/>
    <w:rsid w:val="00693FB7"/>
    <w:rsid w:val="006D631D"/>
    <w:rsid w:val="0071080C"/>
    <w:rsid w:val="007144CA"/>
    <w:rsid w:val="0072008A"/>
    <w:rsid w:val="00744580"/>
    <w:rsid w:val="00751164"/>
    <w:rsid w:val="00757911"/>
    <w:rsid w:val="00774568"/>
    <w:rsid w:val="00780AC6"/>
    <w:rsid w:val="00781C8D"/>
    <w:rsid w:val="00791B4F"/>
    <w:rsid w:val="0079590F"/>
    <w:rsid w:val="007C51AC"/>
    <w:rsid w:val="00804713"/>
    <w:rsid w:val="00820B58"/>
    <w:rsid w:val="00830CE0"/>
    <w:rsid w:val="00843FEC"/>
    <w:rsid w:val="00854AD3"/>
    <w:rsid w:val="008668E6"/>
    <w:rsid w:val="008944B7"/>
    <w:rsid w:val="008A759B"/>
    <w:rsid w:val="008B2513"/>
    <w:rsid w:val="008B7BB6"/>
    <w:rsid w:val="008C5CF3"/>
    <w:rsid w:val="008E0151"/>
    <w:rsid w:val="008E1F8C"/>
    <w:rsid w:val="008E4354"/>
    <w:rsid w:val="008F3A3E"/>
    <w:rsid w:val="009018F9"/>
    <w:rsid w:val="009044CF"/>
    <w:rsid w:val="009065FC"/>
    <w:rsid w:val="009114AF"/>
    <w:rsid w:val="009205B6"/>
    <w:rsid w:val="009369B2"/>
    <w:rsid w:val="009420EF"/>
    <w:rsid w:val="00945703"/>
    <w:rsid w:val="00953FEC"/>
    <w:rsid w:val="009546B4"/>
    <w:rsid w:val="009725B5"/>
    <w:rsid w:val="00984973"/>
    <w:rsid w:val="00987D54"/>
    <w:rsid w:val="00993FC5"/>
    <w:rsid w:val="009A11B2"/>
    <w:rsid w:val="009D09F5"/>
    <w:rsid w:val="009F53FB"/>
    <w:rsid w:val="00A132A5"/>
    <w:rsid w:val="00A2457E"/>
    <w:rsid w:val="00A24D79"/>
    <w:rsid w:val="00A271C4"/>
    <w:rsid w:val="00AB13C5"/>
    <w:rsid w:val="00AB5B5F"/>
    <w:rsid w:val="00AB7ECF"/>
    <w:rsid w:val="00AC3C5E"/>
    <w:rsid w:val="00AD295E"/>
    <w:rsid w:val="00AE64A6"/>
    <w:rsid w:val="00B12DBD"/>
    <w:rsid w:val="00B43729"/>
    <w:rsid w:val="00B47EB5"/>
    <w:rsid w:val="00B506F6"/>
    <w:rsid w:val="00B60067"/>
    <w:rsid w:val="00B61996"/>
    <w:rsid w:val="00B64B75"/>
    <w:rsid w:val="00B7131D"/>
    <w:rsid w:val="00B7220A"/>
    <w:rsid w:val="00B75A69"/>
    <w:rsid w:val="00B854DB"/>
    <w:rsid w:val="00B9750B"/>
    <w:rsid w:val="00BA62DA"/>
    <w:rsid w:val="00BA7225"/>
    <w:rsid w:val="00BB024C"/>
    <w:rsid w:val="00BC4122"/>
    <w:rsid w:val="00BD65C9"/>
    <w:rsid w:val="00BE346D"/>
    <w:rsid w:val="00C0276E"/>
    <w:rsid w:val="00C11D10"/>
    <w:rsid w:val="00C2620A"/>
    <w:rsid w:val="00C26711"/>
    <w:rsid w:val="00C40CA3"/>
    <w:rsid w:val="00C637B3"/>
    <w:rsid w:val="00C64A28"/>
    <w:rsid w:val="00C75ED8"/>
    <w:rsid w:val="00C7681E"/>
    <w:rsid w:val="00C87ED8"/>
    <w:rsid w:val="00CA4099"/>
    <w:rsid w:val="00CB1FC3"/>
    <w:rsid w:val="00CB4C91"/>
    <w:rsid w:val="00CB5F59"/>
    <w:rsid w:val="00CC07FC"/>
    <w:rsid w:val="00CD2298"/>
    <w:rsid w:val="00CE75FA"/>
    <w:rsid w:val="00CF112D"/>
    <w:rsid w:val="00CF6A72"/>
    <w:rsid w:val="00D1277B"/>
    <w:rsid w:val="00D16D1C"/>
    <w:rsid w:val="00D21982"/>
    <w:rsid w:val="00D23716"/>
    <w:rsid w:val="00D26E18"/>
    <w:rsid w:val="00D41F0A"/>
    <w:rsid w:val="00D45848"/>
    <w:rsid w:val="00D560E8"/>
    <w:rsid w:val="00D63F90"/>
    <w:rsid w:val="00D739E8"/>
    <w:rsid w:val="00D755A0"/>
    <w:rsid w:val="00D86D00"/>
    <w:rsid w:val="00D87DB7"/>
    <w:rsid w:val="00DA25FF"/>
    <w:rsid w:val="00DB4CEF"/>
    <w:rsid w:val="00DB6177"/>
    <w:rsid w:val="00DC09EC"/>
    <w:rsid w:val="00DE0084"/>
    <w:rsid w:val="00E0775C"/>
    <w:rsid w:val="00E23038"/>
    <w:rsid w:val="00E30F03"/>
    <w:rsid w:val="00E601BB"/>
    <w:rsid w:val="00E63847"/>
    <w:rsid w:val="00EA4A55"/>
    <w:rsid w:val="00EC1062"/>
    <w:rsid w:val="00ED453D"/>
    <w:rsid w:val="00ED5DB9"/>
    <w:rsid w:val="00F30B64"/>
    <w:rsid w:val="00F40B98"/>
    <w:rsid w:val="00F42389"/>
    <w:rsid w:val="00F820ED"/>
    <w:rsid w:val="00F92911"/>
    <w:rsid w:val="00FC3594"/>
    <w:rsid w:val="00FE2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95422AE"/>
  <w15:chartTrackingRefBased/>
  <w15:docId w15:val="{D7B4A2AD-4270-4A09-915F-AC3675FEA4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108"/>
  </w:style>
  <w:style w:type="paragraph" w:styleId="Footer">
    <w:name w:val="footer"/>
    <w:basedOn w:val="Normal"/>
    <w:link w:val="FooterChar"/>
    <w:uiPriority w:val="99"/>
    <w:unhideWhenUsed/>
    <w:rsid w:val="006101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108"/>
  </w:style>
  <w:style w:type="table" w:styleId="TableGrid">
    <w:name w:val="Table Grid"/>
    <w:basedOn w:val="TableNormal"/>
    <w:uiPriority w:val="39"/>
    <w:rsid w:val="006101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668E6"/>
    <w:pPr>
      <w:ind w:left="720"/>
      <w:contextualSpacing/>
    </w:pPr>
  </w:style>
  <w:style w:type="table" w:styleId="GridTable4-Accent4">
    <w:name w:val="Grid Table 4 Accent 4"/>
    <w:basedOn w:val="TableNormal"/>
    <w:uiPriority w:val="49"/>
    <w:rsid w:val="009044CF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987D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87D54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F53FB"/>
    <w:rPr>
      <w:color w:val="808080"/>
    </w:rPr>
  </w:style>
  <w:style w:type="table" w:styleId="GridTable4-Accent5">
    <w:name w:val="Grid Table 4 Accent 5"/>
    <w:basedOn w:val="TableNormal"/>
    <w:uiPriority w:val="49"/>
    <w:rsid w:val="00D755A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D755A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755A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755A0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89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5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33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8059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80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2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84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8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93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3393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3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960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71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7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9E524F-E5CF-41A7-B7C2-4ADBE53025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9</TotalTime>
  <Pages>1</Pages>
  <Words>32</Words>
  <Characters>206</Characters>
  <Application>Microsoft Office Word</Application>
  <DocSecurity>0</DocSecurity>
  <Lines>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dul PRAKTIKUM ELEKTRONIKA DAYA</Company>
  <LinksUpToDate>false</LinksUpToDate>
  <CharactersWithSpaces>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s Hendry</dc:creator>
  <cp:keywords/>
  <dc:description/>
  <cp:lastModifiedBy>FAKHRUDDIN HANIF</cp:lastModifiedBy>
  <cp:revision>91</cp:revision>
  <cp:lastPrinted>2020-09-20T10:36:00Z</cp:lastPrinted>
  <dcterms:created xsi:type="dcterms:W3CDTF">2020-09-10T14:23:00Z</dcterms:created>
  <dcterms:modified xsi:type="dcterms:W3CDTF">2022-08-24T06:25:00Z</dcterms:modified>
</cp:coreProperties>
</file>